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FA70AB" w:rsidRDefault="004F4E6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FA70AB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604FEDCD" w:rsidR="0008177B" w:rsidRPr="00FA70AB" w:rsidRDefault="004F4E69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="00120F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tainability</w:t>
      </w:r>
      <w:r w:rsidR="00120F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120F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ex and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tainability</w:t>
      </w:r>
      <w:r w:rsidR="00120F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120F90">
        <w:rPr>
          <w:rFonts w:ascii="Times New Roman" w:hAnsi="Times New Roman" w:cs="Times New Roman"/>
          <w:color w:val="000000" w:themeColor="text1"/>
          <w:sz w:val="24"/>
          <w:szCs w:val="24"/>
        </w:rPr>
        <w:t>ndicator</w:t>
      </w:r>
    </w:p>
    <w:p w14:paraId="153527ED" w14:textId="77777777" w:rsidR="0008177B" w:rsidRPr="00FA70AB" w:rsidRDefault="004F4E69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FA70AB" w:rsidRDefault="004F4E69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FA70AB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FA70AB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FA70AB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3CFC411" w14:textId="1978EE52" w:rsidR="00120F90" w:rsidRPr="00FA70AB" w:rsidRDefault="004F4E69" w:rsidP="00120F9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nalysis of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tainability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dex and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tainability 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dicator</w:t>
      </w:r>
    </w:p>
    <w:p w14:paraId="791F21C4" w14:textId="660A29D5" w:rsidR="0026072D" w:rsidRPr="00F00FE3" w:rsidRDefault="004F4E69" w:rsidP="00F00FE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00F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2EF3B083" w14:textId="54EFD0A1" w:rsidR="00915A21" w:rsidRDefault="004F4E6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Sustainability assessment is a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methodolog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facilitates decision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-mak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olicymakers to decide what kind of action should be taken or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voided s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o make society mor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ab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ability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ssment enable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rganizations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ommunicat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ability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als as well as benefits to the stakeholders.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is measurement is a good too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influencing the 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>opinion of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c and empowering awareness regard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tability</w:t>
      </w:r>
      <w:r w:rsidR="00A079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740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measur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ability</w:t>
      </w:r>
      <w:r w:rsidR="007740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D23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cators used are, sustainability </w:t>
      </w:r>
      <w:bookmarkStart w:id="0" w:name="_GoBack"/>
      <w:bookmarkEnd w:id="0"/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eattle</w:t>
      </w:r>
      <w:r w:rsidR="007740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and ecological footprint</w:t>
      </w:r>
      <w:r w:rsidR="00CD23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D5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ological footprint is on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0D5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measurement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nalyzes human demand on nature. It include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e quantity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natur</w:t>
      </w:r>
      <w:r w:rsidR="00536861">
        <w:rPr>
          <w:rFonts w:ascii="Times New Roman" w:hAnsi="Times New Roman" w:cs="Times New Roman"/>
          <w:color w:val="000000" w:themeColor="text1"/>
          <w:sz w:val="24"/>
          <w:szCs w:val="24"/>
        </w:rPr>
        <w:t>al resource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required to support a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articular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community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economy. Th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 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ort is provided to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eattle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that will promote the creation of regional indicators for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tability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Y9QSW9Jy","properties":{"formattedCitation":"({\\i{}Open Data Platform}, n.d.)","plainCitation":"(Open Data Platform, n.d.)","noteIndex":0},"citationItems":[{"id":355,"uris":["http://zotero.org/users/local/6bWeQAmN/items/9MKKIV3G"],"uri":["http://zotero.org/users/local/6bWeQAmN/items/9MKKIV3G"],"itemData":{"id":355,"type":"webpage","title":"Open Data Platform","URL":"http://data.footprintnetwork.org/#/","accessed":{"date-parts":[["2020",1,17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  <w:szCs w:val="24"/>
        </w:rPr>
        <w:t>(</w:t>
      </w:r>
      <w:r w:rsidR="00930D3F" w:rsidRPr="00930D3F">
        <w:rPr>
          <w:rFonts w:ascii="Times New Roman" w:hAnsi="Times New Roman" w:cs="Times New Roman"/>
          <w:i/>
          <w:iCs/>
          <w:sz w:val="24"/>
          <w:szCs w:val="24"/>
        </w:rPr>
        <w:t>Open Data Platform</w:t>
      </w:r>
      <w:r w:rsidR="00930D3F" w:rsidRPr="00930D3F">
        <w:rPr>
          <w:rFonts w:ascii="Times New Roman" w:hAnsi="Times New Roman" w:cs="Times New Roman"/>
          <w:sz w:val="24"/>
          <w:szCs w:val="24"/>
        </w:rPr>
        <w:t>, n.d.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ustainabl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eattle’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cator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erform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job to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fluence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ties and groups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dos and don’ts.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s also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cknowledged a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world’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leader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itability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dicator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base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oals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363080">
        <w:rPr>
          <w:rFonts w:ascii="Times New Roman" w:hAnsi="Times New Roman" w:cs="Times New Roman"/>
          <w:color w:val="000000" w:themeColor="text1"/>
          <w:sz w:val="24"/>
          <w:szCs w:val="24"/>
        </w:rPr>
        <w:t>values of a community.</w:t>
      </w:r>
    </w:p>
    <w:p w14:paraId="1929F679" w14:textId="4439AE6A" w:rsidR="00322B50" w:rsidRPr="00F00FE3" w:rsidRDefault="004F4E69" w:rsidP="00F00FE3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00F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1A439EBE" w14:textId="391A9196" w:rsidR="00852783" w:rsidRDefault="004F4E6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Ecological Footprint is a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dicat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a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ccount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r measure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uma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dem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global biologica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resourc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This tool compare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evel of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ump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amount of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vailab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bioproduc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nd and sea area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lso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major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unification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carbon, fish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r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oups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ropland, forest products, grazing lands, and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buil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>t-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up</w:t>
      </w:r>
      <w:r w:rsidR="001246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nd.  Taking into account the 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e Sustainable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attl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Community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dicator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,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everal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eces of information were collected</w:t>
      </w:r>
      <w:r w:rsidR="003D15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158C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3D158C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tXNqdGv6","properties":{"formattedCitation":"(Meadows, 1998)","plainCitation":"(Meadows, 1998)","noteIndex":0},"citationItems":[{"id":354,"uris":["http://zotero.org/users/local/6bWeQAmN/items/45Y8C2YC"],"uri":["http://zotero.org/users/local/6bWeQAmN/items/45Y8C2YC"],"itemData":{"id":354,"type":"article-journal","container-title":"Seattle, WA: Sustainable Seattle","source":"Google Scholar","title":"Indicators of sustainable community 1998: A status report on long-term cultural, economic, and environmental health for Seattle/King County (p. 4)","title-short":"Indicators of sustainable community 1998","author":[{"family":"Meadows","given":"Donella"}],"issued":{"date-parts":[["1998"]]}}}],"schema":"https://github.com/citation-style-language/schema/raw/master/csl-citation.json"} </w:instrText>
      </w:r>
      <w:r w:rsidR="003D158C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3D158C" w:rsidRPr="003D158C">
        <w:rPr>
          <w:rFonts w:ascii="Times New Roman" w:hAnsi="Times New Roman" w:cs="Times New Roman"/>
          <w:sz w:val="24"/>
        </w:rPr>
        <w:t>(Meadows, 1998)</w:t>
      </w:r>
      <w:r w:rsidR="003D158C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It is found that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dicators of the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able community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meant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defined to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mpose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ctions of a community i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rivate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terest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of the com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enerations</w:t>
      </w:r>
      <w:r w:rsidR="009832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002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erms of Wild Salmons, there i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natural</w:t>
      </w:r>
      <w:r w:rsidR="00A002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ability</w:t>
      </w:r>
      <w:r w:rsidR="00A002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ommunity and it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linkage</w:t>
      </w:r>
      <w:r w:rsidR="00A002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A002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found in foo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roduction, recreation</w:t>
      </w:r>
      <w:r w:rsidR="00A002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tourism. 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erms of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cological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found that natura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vegetation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ncreas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shows the sp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rea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of human influence along with a broader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decline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ecologica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in the country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Thbcms2z","properties":{"formattedCitation":"(Meadows, 1998)","plainCitation":"(Meadows, 1998)","noteIndex":0},"citationItems":[{"id":354,"uris":["http://zotero.org/users/local/6bWeQAmN/items/45Y8C2YC"],"uri":["http://zotero.org/users/local/6bWeQAmN/items/45Y8C2YC"],"itemData":{"id":354,"type":"article-journal","container-title":"Seattle, WA: Sustainable Seattle","source":"Google Scholar","title":"Indicators of sustainable community 1998: A status report on long-term cultural, economic, and environmental health for Seattle/King County (p. 4)","title-short":"Indicators of sustainable community 1998","author":[{"family":"Meadows","given":"Donella"}],"issued":{"date-parts":[["1998"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</w:rPr>
        <w:t>(Meadows, 1998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B4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foun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ntinuous development an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reduction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vegetatio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an effect o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cologica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heal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act that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eam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will become</w:t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degraded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IMNDPsOt","properties":{"formattedCitation":"({\\i{}Open Data Platform}, n.d.)","plainCitation":"(Open Data Platform, n.d.)","noteIndex":0},"citationItems":[{"id":355,"uris":["http://zotero.org/users/local/6bWeQAmN/items/9MKKIV3G"],"uri":["http://zotero.org/users/local/6bWeQAmN/items/9MKKIV3G"],"itemData":{"id":355,"type":"webpage","title":"Open Data Platform","URL":"http://data.footprintnetwork.org/#/","accessed":{"date-parts":[["2020",1,17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  <w:szCs w:val="24"/>
        </w:rPr>
        <w:t>(</w:t>
      </w:r>
      <w:r w:rsidR="00930D3F" w:rsidRPr="00930D3F">
        <w:rPr>
          <w:rFonts w:ascii="Times New Roman" w:hAnsi="Times New Roman" w:cs="Times New Roman"/>
          <w:i/>
          <w:iCs/>
          <w:sz w:val="24"/>
          <w:szCs w:val="24"/>
        </w:rPr>
        <w:t>Open Data Platform</w:t>
      </w:r>
      <w:r w:rsidR="00930D3F" w:rsidRPr="00930D3F">
        <w:rPr>
          <w:rFonts w:ascii="Times New Roman" w:hAnsi="Times New Roman" w:cs="Times New Roman"/>
          <w:sz w:val="24"/>
          <w:szCs w:val="24"/>
        </w:rPr>
        <w:t>, n.d.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336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75E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cologica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health is</w:t>
      </w:r>
      <w:r w:rsidR="00775E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nected with other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dicators</w:t>
      </w:r>
      <w:r w:rsidR="00775E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soil erosion, water consumption,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mpervious</w:t>
      </w:r>
      <w:r w:rsidR="00775E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faces, </w:t>
      </w:r>
      <w:r w:rsidR="00196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almons</w:t>
      </w:r>
      <w:r w:rsidR="001967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arm acreage. </w:t>
      </w:r>
      <w:r w:rsidR="00DF78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foun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at there</w:t>
      </w:r>
      <w:r w:rsidR="00DF78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DF78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vidence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DF78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sure o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treams</w:t>
      </w:r>
      <w:r w:rsidR="00DF78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local landscapes due to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e lack of</w:t>
      </w:r>
      <w:r w:rsidR="00DF78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getation. 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context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oil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rosion, the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bidity levels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nd to hav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restored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previous levels and it i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difficult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etermine the huma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ctivity</w:t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acts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WO9UjOvb","properties":{"formattedCitation":"(Meadows, 1998)","plainCitation":"(Meadows, 1998)","noteIndex":0},"citationItems":[{"id":354,"uris":["http://zotero.org/users/local/6bWeQAmN/items/45Y8C2YC"],"uri":["http://zotero.org/users/local/6bWeQAmN/items/45Y8C2YC"],"itemData":{"id":354,"type":"article-journal","container-title":"Seattle, WA: Sustainable Seattle","source":"Google Scholar","title":"Indicators of sustainable community 1998: A status report on long-term cultural, economic, and environmental health for Seattle/King County (p. 4)","title-short":"Indicators of sustainable community 1998","author":[{"family":"Meadows","given":"Donella"}],"issued":{"date-parts":[["1998"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</w:rPr>
        <w:t>(Meadows, 1998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6208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il 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>erosi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linked to indicator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vehicle 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>movement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mpervious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rfaces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cological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D07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A73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r quality is found to be improv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continuously</w:t>
      </w:r>
      <w:r w:rsidR="00BA73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number of good air quality ha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="00BA73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up to</w:t>
      </w:r>
      <w:r w:rsidR="00BA73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9%. </w:t>
      </w:r>
      <w:r w:rsidR="00A726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ocial,</w:t>
      </w:r>
      <w:r w:rsidR="00A726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conomic an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ther external</w:t>
      </w:r>
      <w:r w:rsidR="00A726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factors</w:t>
      </w:r>
      <w:r w:rsidR="00A726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ssumed</w:t>
      </w:r>
      <w:r w:rsidR="00A726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challenged</w:t>
      </w:r>
      <w:r w:rsidR="00A726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uture. </w:t>
      </w:r>
      <w:r w:rsidR="008313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r quality is linked with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atterns</w:t>
      </w:r>
      <w:r w:rsidR="008313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ransportation</w:t>
      </w:r>
      <w:r w:rsidR="008313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population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rowth.</w:t>
      </w:r>
      <w:r w:rsidR="005D51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opulation growth has also slowed the top 1% and it is linke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with other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xternal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nal systems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KOiNzkX8","properties":{"formattedCitation":"({\\i{}Open Data Platform}, n.d.)","plainCitation":"(Open Data Platform, n.d.)","noteIndex":0},"citationItems":[{"id":355,"uris":["http://zotero.org/users/local/6bWeQAmN/items/9MKKIV3G"],"uri":["http://zotero.org/users/local/6bWeQAmN/items/9MKKIV3G"],"itemData":{"id":355,"type":"webpage","title":"Open Data Platform","URL":"http://data.footprintnetwork.org/#/","accessed":{"date-parts":[["2020",1,17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  <w:szCs w:val="24"/>
        </w:rPr>
        <w:t>(</w:t>
      </w:r>
      <w:r w:rsidR="00930D3F" w:rsidRPr="00930D3F">
        <w:rPr>
          <w:rFonts w:ascii="Times New Roman" w:hAnsi="Times New Roman" w:cs="Times New Roman"/>
          <w:i/>
          <w:iCs/>
          <w:sz w:val="24"/>
          <w:szCs w:val="24"/>
        </w:rPr>
        <w:t>Open Data Platform</w:t>
      </w:r>
      <w:r w:rsidR="00930D3F" w:rsidRPr="00930D3F">
        <w:rPr>
          <w:rFonts w:ascii="Times New Roman" w:hAnsi="Times New Roman" w:cs="Times New Roman"/>
          <w:sz w:val="24"/>
          <w:szCs w:val="24"/>
        </w:rPr>
        <w:t>, n.d.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itability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nds in soli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waste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erated and recycle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better, however,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mounts</w:t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olid waste i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reater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SuI2fInr","properties":{"formattedCitation":"(Meadows, 1998)","plainCitation":"(Meadows, 1998)","noteIndex":0},"citationItems":[{"id":354,"uris":["http://zotero.org/users/local/6bWeQAmN/items/45Y8C2YC"],"uri":["http://zotero.org/users/local/6bWeQAmN/items/45Y8C2YC"],"itemData":{"id":354,"type":"article-journal","container-title":"Seattle, WA: Sustainable Seattle","source":"Google Scholar","title":"Indicators of sustainable community 1998: A status report on long-term cultural, economic, and environmental health for Seattle/King County (p. 4)","title-short":"Indicators of sustainable community 1998","author":[{"family":"Meadows","given":"Donella"}],"issued":{"date-parts":[["1998"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</w:rPr>
        <w:t>(Meadows, 1998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547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Farmland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ecreasing whil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rganic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farming is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rising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renewable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nonrenewable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ergy usag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ccount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most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lf of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rowth of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renewabl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nergy source</w:t>
      </w:r>
      <w:r w:rsidR="00A82F8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1E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A46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ttle community has a P-Patch program that continues to blossom and it reflects the growth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rate</w:t>
      </w:r>
      <w:r w:rsidR="00AA46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ommunity in gardening. </w:t>
      </w:r>
      <w:r w:rsidR="00E21F7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E21F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lso linked to the social,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conomic</w:t>
      </w:r>
      <w:r w:rsidR="00E21F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E21F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nvironmental concerns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d0edhyg1","properties":{"formattedCitation":"({\\i{}Open Data Platform}, n.d.)","plainCitation":"(Open Data Platform, n.d.)","noteIndex":0},"citationItems":[{"id":355,"uris":["http://zotero.org/users/local/6bWeQAmN/items/9MKKIV3G"],"uri":["http://zotero.org/users/local/6bWeQAmN/items/9MKKIV3G"],"itemData":{"id":355,"type":"webpage","title":"Open Data Platform","URL":"http://data.footprintnetwork.org/#/","accessed":{"date-parts":[["2020",1,17]]}}}],"schema":"https://github.com/citation-style-language/schema/raw/master/csl-citation.json"} </w:instrTex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30D3F" w:rsidRPr="00930D3F">
        <w:rPr>
          <w:rFonts w:ascii="Times New Roman" w:hAnsi="Times New Roman" w:cs="Times New Roman"/>
          <w:sz w:val="24"/>
          <w:szCs w:val="24"/>
        </w:rPr>
        <w:t>(</w:t>
      </w:r>
      <w:r w:rsidR="00930D3F" w:rsidRPr="00930D3F">
        <w:rPr>
          <w:rFonts w:ascii="Times New Roman" w:hAnsi="Times New Roman" w:cs="Times New Roman"/>
          <w:i/>
          <w:iCs/>
          <w:sz w:val="24"/>
          <w:szCs w:val="24"/>
        </w:rPr>
        <w:t>Open Data Platform</w:t>
      </w:r>
      <w:r w:rsidR="00930D3F" w:rsidRPr="00930D3F">
        <w:rPr>
          <w:rFonts w:ascii="Times New Roman" w:hAnsi="Times New Roman" w:cs="Times New Roman"/>
          <w:sz w:val="24"/>
          <w:szCs w:val="24"/>
        </w:rPr>
        <w:t>, n.d.)</w:t>
      </w:r>
      <w:r w:rsidR="00930D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E21F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C4CC715" w14:textId="77777777" w:rsidR="00436D15" w:rsidRDefault="00436D15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E10F8B" w14:textId="2A7F5AEF" w:rsidR="00EB5C1A" w:rsidRPr="00F00FE3" w:rsidRDefault="004F4E69" w:rsidP="00EB5C1A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00F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Gibson’s criteria for </w:t>
      </w:r>
      <w:r w:rsidR="003E5E34" w:rsidRPr="00F00F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itability</w:t>
      </w:r>
      <w:r w:rsidRPr="00F00F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ssessment</w:t>
      </w:r>
    </w:p>
    <w:p w14:paraId="60181B5E" w14:textId="421B9D9E" w:rsidR="00EB5C1A" w:rsidRDefault="004F4E69" w:rsidP="00F00FE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cological Footprint is a tool that meets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ocial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ecological system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ntegrity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life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ort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functions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us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nimal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products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ow it will be affected by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nvironment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ed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3MIDw1SS","properties":{"formattedCitation":"(Gibson et al., 2013)","plainCitation":"(Gibson et al., 2013)","noteIndex":0},"citationItems":[{"id":357,"uris":["http://zotero.org/users/local/6bWeQAmN/items/FJZNQVXS"],"uri":["http://zotero.org/users/local/6bWeQAmN/items/FJZNQVXS"],"itemData":{"id":357,"type":"book","publisher":"Routledge","source":"Google Scholar","title":"Sustainability assessment: criteria and processes","title-short":"Sustainability assessment","author":[{"family":"Gibson","given":"Bob"},{"family":"Hassan","given":"Selma"},{"family":"Tansey","given":"James"}],"issued":{"date-parts":[["2013"]]}}}],"schema":"https://github.com/citation-style-language/schema/raw/master/csl-citation.json"} </w:instrTex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5144E" w:rsidRPr="0055144E">
        <w:rPr>
          <w:rFonts w:ascii="Times New Roman" w:hAnsi="Times New Roman" w:cs="Times New Roman"/>
          <w:sz w:val="24"/>
        </w:rPr>
        <w:t>(Gibson et al., 2013)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E45A4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5EDC94F" w14:textId="2A2D551C" w:rsidR="009E1A5B" w:rsidRDefault="004F4E69" w:rsidP="00F00FE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velihood of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ffic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pportunity is also defined and determined by th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ibson’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ol of assessment because Ecological Footprint </w:t>
      </w:r>
      <w:r w:rsidR="009F3F08">
        <w:rPr>
          <w:rFonts w:ascii="Times New Roman" w:hAnsi="Times New Roman" w:cs="Times New Roman"/>
          <w:color w:val="000000" w:themeColor="text1"/>
          <w:sz w:val="24"/>
          <w:szCs w:val="24"/>
        </w:rPr>
        <w:t>paves the way for improvement</w:t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ways that don’t compromise the futur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generations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YX1sRJi1","properties":{"formattedCitation":"(Gibson et al., 2013)","plainCitation":"(Gibson et al., 2013)","noteIndex":0},"citationItems":[{"id":357,"uris":["http://zotero.org/users/local/6bWeQAmN/items/FJZNQVXS"],"uri":["http://zotero.org/users/local/6bWeQAmN/items/FJZNQVXS"],"itemData":{"id":357,"type":"book","publisher":"Routledge","source":"Google Scholar","title":"Sustainability assessment: criteria and processes","title-short":"Sustainability assessment","author":[{"family":"Gibson","given":"Bob"},{"family":"Hassan","given":"Selma"},{"family":"Tansey","given":"James"}],"issued":{"date-parts":[["2013"]]}}}],"schema":"https://github.com/citation-style-language/schema/raw/master/csl-citation.json"} </w:instrTex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5144E" w:rsidRPr="0055144E">
        <w:rPr>
          <w:rFonts w:ascii="Times New Roman" w:hAnsi="Times New Roman" w:cs="Times New Roman"/>
          <w:sz w:val="24"/>
        </w:rPr>
        <w:t>(Gibson et al., 2013)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8BB64F8" w14:textId="62A738C4" w:rsidR="00E45A43" w:rsidRDefault="004F4E69" w:rsidP="00F00FE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ter</w:t>
      </w:r>
      <w:r w:rsidR="00F00FE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eneration</w:t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ment </w:t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also met by the assessment tool because it ensures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ffectiveness</w:t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actice of the ways that ca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duce gas</w:t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ufficiency of</w:t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s and opportunitie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dOGILSgc","properties":{"formattedCitation":"(Gibson et al., 2013)","plainCitation":"(Gibson et al., 2013)","noteIndex":0},"citationItems":[{"id":357,"uris":["http://zotero.org/users/local/6bWeQAmN/items/FJZNQVXS"],"uri":["http://zotero.org/users/local/6bWeQAmN/items/FJZNQVXS"],"itemData":{"id":357,"type":"book","publisher":"Routledge","source":"Google Scholar","title":"Sustainability assessment: criteria and processes","title-short":"Sustainability assessment","author":[{"family":"Gibson","given":"Bob"},{"family":"Hassan","given":"Selma"},{"family":"Tansey","given":"James"}],"issued":{"date-parts":[["2013"]]}}}],"schema":"https://github.com/citation-style-language/schema/raw/master/csl-citation.json"} </w:instrTex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5144E" w:rsidRPr="0055144E">
        <w:rPr>
          <w:rFonts w:ascii="Times New Roman" w:hAnsi="Times New Roman" w:cs="Times New Roman"/>
          <w:sz w:val="24"/>
        </w:rPr>
        <w:t>(Gibson et al., 2013)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E47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19D46B1" w14:textId="55137CFA" w:rsidR="009E1A5B" w:rsidRDefault="004F4E69" w:rsidP="00F00FE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generational equity is also a standard that is met because the present actions and choices are more likely to enhance or persecute the opportunities for the growth of future generations. </w:t>
      </w:r>
    </w:p>
    <w:p w14:paraId="6FADFA85" w14:textId="160C8DCA" w:rsidR="00877D0B" w:rsidRDefault="004F4E69" w:rsidP="00F00FE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ource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maintena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iciency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 by </w:t>
      </w:r>
      <w:r w:rsidR="00BB418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logical </w:t>
      </w:r>
      <w:r w:rsidR="00BB418B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ootprint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it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restores sustainable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velihood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ducing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threats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418B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ng term integrity of socio-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ecological</w:t>
      </w:r>
      <w:r w:rsidR="002B38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s. </w:t>
      </w:r>
    </w:p>
    <w:p w14:paraId="409A7137" w14:textId="7AA4AD64" w:rsidR="00CA1BEC" w:rsidRPr="00BB418B" w:rsidRDefault="004F4E69" w:rsidP="00436D1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B418B">
        <w:rPr>
          <w:rFonts w:ascii="Times New Roman" w:hAnsi="Times New Roman" w:cs="Times New Roman"/>
          <w:sz w:val="24"/>
          <w:szCs w:val="24"/>
        </w:rPr>
        <w:t xml:space="preserve">Socio-ecological </w:t>
      </w:r>
      <w:r w:rsidR="00436D15" w:rsidRPr="00BB418B">
        <w:rPr>
          <w:rFonts w:ascii="Times New Roman" w:hAnsi="Times New Roman" w:cs="Times New Roman"/>
          <w:sz w:val="24"/>
          <w:szCs w:val="24"/>
        </w:rPr>
        <w:t xml:space="preserve">activity </w:t>
      </w:r>
      <w:r w:rsidRPr="00BB418B">
        <w:rPr>
          <w:rFonts w:ascii="Times New Roman" w:hAnsi="Times New Roman" w:cs="Times New Roman"/>
          <w:sz w:val="24"/>
          <w:szCs w:val="24"/>
        </w:rPr>
        <w:t xml:space="preserve"> and democratic governance </w:t>
      </w:r>
      <w:r w:rsidR="00436D15" w:rsidRPr="00BB418B">
        <w:rPr>
          <w:rFonts w:ascii="Times New Roman" w:hAnsi="Times New Roman" w:cs="Times New Roman"/>
          <w:sz w:val="24"/>
          <w:szCs w:val="24"/>
        </w:rPr>
        <w:t>i</w:t>
      </w:r>
      <w:r w:rsidRPr="00BB418B">
        <w:rPr>
          <w:rFonts w:ascii="Times New Roman" w:hAnsi="Times New Roman" w:cs="Times New Roman"/>
          <w:sz w:val="24"/>
          <w:szCs w:val="24"/>
        </w:rPr>
        <w:t xml:space="preserve">s also a </w:t>
      </w:r>
      <w:r w:rsidR="003E5E34" w:rsidRPr="00BB418B">
        <w:rPr>
          <w:rFonts w:ascii="Times New Roman" w:hAnsi="Times New Roman" w:cs="Times New Roman"/>
          <w:sz w:val="24"/>
          <w:szCs w:val="24"/>
        </w:rPr>
        <w:t>standard</w:t>
      </w:r>
      <w:r w:rsidRPr="00BB418B">
        <w:rPr>
          <w:rFonts w:ascii="Times New Roman" w:hAnsi="Times New Roman" w:cs="Times New Roman"/>
          <w:sz w:val="24"/>
          <w:szCs w:val="24"/>
        </w:rPr>
        <w:t xml:space="preserve"> that is </w:t>
      </w:r>
      <w:r w:rsidR="003E5E34" w:rsidRPr="00BB418B">
        <w:rPr>
          <w:rFonts w:ascii="Times New Roman" w:hAnsi="Times New Roman" w:cs="Times New Roman"/>
          <w:sz w:val="24"/>
          <w:szCs w:val="24"/>
        </w:rPr>
        <w:t>met</w:t>
      </w:r>
      <w:r w:rsidRPr="00BB418B">
        <w:rPr>
          <w:rFonts w:ascii="Times New Roman" w:hAnsi="Times New Roman" w:cs="Times New Roman"/>
          <w:sz w:val="24"/>
          <w:szCs w:val="24"/>
        </w:rPr>
        <w:t xml:space="preserve"> by the ecological footprints </w:t>
      </w:r>
      <w:r w:rsidR="003E5E34" w:rsidRPr="00BB418B">
        <w:rPr>
          <w:rFonts w:ascii="Times New Roman" w:hAnsi="Times New Roman" w:cs="Times New Roman"/>
          <w:sz w:val="24"/>
          <w:szCs w:val="24"/>
        </w:rPr>
        <w:t>because</w:t>
      </w:r>
      <w:r w:rsidRPr="00BB418B">
        <w:rPr>
          <w:rFonts w:ascii="Times New Roman" w:hAnsi="Times New Roman" w:cs="Times New Roman"/>
          <w:sz w:val="24"/>
          <w:szCs w:val="24"/>
        </w:rPr>
        <w:t xml:space="preserve"> the </w:t>
      </w:r>
      <w:r w:rsidR="003E5E34" w:rsidRPr="00BB418B">
        <w:rPr>
          <w:rFonts w:ascii="Times New Roman" w:hAnsi="Times New Roman" w:cs="Times New Roman"/>
          <w:sz w:val="24"/>
          <w:szCs w:val="24"/>
        </w:rPr>
        <w:t>deci</w:t>
      </w:r>
      <w:r w:rsidRPr="00BB418B">
        <w:rPr>
          <w:rFonts w:ascii="Times New Roman" w:hAnsi="Times New Roman" w:cs="Times New Roman"/>
          <w:sz w:val="24"/>
          <w:szCs w:val="24"/>
        </w:rPr>
        <w:t xml:space="preserve">sion-making bodies are attracted in terms of </w:t>
      </w:r>
      <w:r w:rsidR="003E5E34" w:rsidRPr="00BB418B">
        <w:rPr>
          <w:rFonts w:ascii="Times New Roman" w:hAnsi="Times New Roman" w:cs="Times New Roman"/>
          <w:sz w:val="24"/>
          <w:szCs w:val="24"/>
        </w:rPr>
        <w:t>applying</w:t>
      </w:r>
      <w:r w:rsidRPr="00BB418B">
        <w:rPr>
          <w:rFonts w:ascii="Times New Roman" w:hAnsi="Times New Roman" w:cs="Times New Roman"/>
          <w:sz w:val="24"/>
          <w:szCs w:val="24"/>
        </w:rPr>
        <w:t xml:space="preserve"> </w:t>
      </w:r>
      <w:r w:rsidR="003E5E34" w:rsidRPr="00BB418B">
        <w:rPr>
          <w:rFonts w:ascii="Times New Roman" w:hAnsi="Times New Roman" w:cs="Times New Roman"/>
          <w:sz w:val="24"/>
          <w:szCs w:val="24"/>
        </w:rPr>
        <w:t>suitable</w:t>
      </w:r>
      <w:r w:rsidRPr="00BB418B">
        <w:rPr>
          <w:rFonts w:ascii="Times New Roman" w:hAnsi="Times New Roman" w:cs="Times New Roman"/>
          <w:sz w:val="24"/>
          <w:szCs w:val="24"/>
        </w:rPr>
        <w:t xml:space="preserve"> </w:t>
      </w:r>
      <w:r w:rsidR="003E5E34" w:rsidRPr="00BB418B">
        <w:rPr>
          <w:rFonts w:ascii="Times New Roman" w:hAnsi="Times New Roman" w:cs="Times New Roman"/>
          <w:sz w:val="24"/>
          <w:szCs w:val="24"/>
        </w:rPr>
        <w:t>requirements</w:t>
      </w:r>
      <w:r w:rsidRPr="00BB418B">
        <w:rPr>
          <w:rFonts w:ascii="Times New Roman" w:hAnsi="Times New Roman" w:cs="Times New Roman"/>
          <w:sz w:val="24"/>
          <w:szCs w:val="24"/>
        </w:rPr>
        <w:t xml:space="preserve"> through an informed market.</w:t>
      </w:r>
      <w:r w:rsidR="0055144E" w:rsidRPr="00BB418B">
        <w:rPr>
          <w:rFonts w:ascii="Times New Roman" w:hAnsi="Times New Roman" w:cs="Times New Roman"/>
          <w:sz w:val="24"/>
          <w:szCs w:val="24"/>
        </w:rPr>
        <w:t xml:space="preserve"> </w:t>
      </w:r>
      <w:r w:rsidR="0055144E" w:rsidRPr="00BB418B">
        <w:rPr>
          <w:rFonts w:ascii="Times New Roman" w:hAnsi="Times New Roman" w:cs="Times New Roman"/>
          <w:sz w:val="24"/>
          <w:szCs w:val="24"/>
        </w:rPr>
        <w:fldChar w:fldCharType="begin"/>
      </w:r>
      <w:r w:rsidR="0055144E" w:rsidRPr="00BB418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g3BMN72","properties":{"formattedCitation":"(Gibson et al., 2013)","plainCitation":"(Gibson et al., 2013)","noteIndex":0},"citationItems":[{"id":357,"uris":["http://zotero.org/users/local/6bWeQAmN/items/FJZNQVXS"],"uri":["http://zotero.org/users/local/6bWeQAmN/items/FJZNQVXS"],"itemData":{"id":357,"type":"book","publisher":"Routledge","source":"Google Scholar","title":"Sustainability assessment: criteria and processes","title-short":"Sustainability assessment","author":[{"family":"Gibson","given":"Bob"},{"family":"Hassan","given":"Selma"},{"family":"Tansey","given":"James"}],"issued":{"date-parts":[["2013"]]}}}],"schema":"https://github.com/citation-style-language/schema/raw/master/csl-citation.json"} </w:instrText>
      </w:r>
      <w:r w:rsidR="0055144E" w:rsidRPr="00BB418B">
        <w:rPr>
          <w:rFonts w:ascii="Times New Roman" w:hAnsi="Times New Roman" w:cs="Times New Roman"/>
          <w:sz w:val="24"/>
          <w:szCs w:val="24"/>
        </w:rPr>
        <w:fldChar w:fldCharType="separate"/>
      </w:r>
      <w:r w:rsidR="0055144E" w:rsidRPr="00BB418B">
        <w:rPr>
          <w:rFonts w:ascii="Times New Roman" w:hAnsi="Times New Roman" w:cs="Times New Roman"/>
          <w:sz w:val="24"/>
          <w:szCs w:val="24"/>
        </w:rPr>
        <w:t>(Gibson et al., 2013)</w:t>
      </w:r>
      <w:r w:rsidR="0055144E" w:rsidRPr="00BB418B">
        <w:rPr>
          <w:rFonts w:ascii="Times New Roman" w:hAnsi="Times New Roman" w:cs="Times New Roman"/>
          <w:sz w:val="24"/>
          <w:szCs w:val="24"/>
        </w:rPr>
        <w:fldChar w:fldCharType="end"/>
      </w:r>
      <w:r w:rsidRPr="00BB41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026A16" w14:textId="3D2737AD" w:rsidR="00CB20EB" w:rsidRDefault="004F4E69" w:rsidP="00F00FE3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ecaution and adaptation is another standard that is met by ecological footprints taking into account that the tool incorporates long term planning and management for adaptation.</w:t>
      </w:r>
    </w:p>
    <w:p w14:paraId="6110F581" w14:textId="4B431B75" w:rsidR="00F00FE3" w:rsidRDefault="004F4E69" w:rsidP="00436D15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mmediate and long term integration is another standard that is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fulfill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 application of all the principles of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stain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mote the mutually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support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5E34">
        <w:rPr>
          <w:rFonts w:ascii="Times New Roman" w:hAnsi="Times New Roman" w:cs="Times New Roman"/>
          <w:color w:val="000000" w:themeColor="text1"/>
          <w:sz w:val="24"/>
          <w:szCs w:val="24"/>
        </w:rPr>
        <w:t>benefi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multiple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vironment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ains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YN7uVkxs","properties":{"formattedCitation":"(Gibson et al., 2013)","plainCitation":"(Gibson et al., 2013)","noteIndex":0},"citationItems":[{"id":357,"uris":["http://zotero.org/users/local/6bWeQAmN/items/FJZNQVXS"],"uri":["http://zotero.org/users/local/6bWeQAmN/items/FJZNQVXS"],"itemData":{"id":357,"type":"book","publisher":"Routledge","source":"Google Scholar","title":"Sustainability assessment: criteria and processes","title-short":"Sustainability assessment","author":[{"family":"Gibson","given":"Bob"},{"family":"Hassan","given":"Selma"},{"family":"Tansey","given":"James"}],"issued":{"date-parts":[["2013"]]}}}],"schema":"https://github.com/citation-style-language/schema/raw/master/csl-citation.json"} </w:instrTex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5144E" w:rsidRPr="0055144E">
        <w:rPr>
          <w:rFonts w:ascii="Times New Roman" w:hAnsi="Times New Roman" w:cs="Times New Roman"/>
          <w:sz w:val="24"/>
        </w:rPr>
        <w:t>(Gibson et al., 2013)</w:t>
      </w:r>
      <w:r w:rsidR="0055144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F0C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E79C0D5" w14:textId="23ED3690" w:rsidR="00CB20EB" w:rsidRPr="000F0CE5" w:rsidRDefault="004F4E69" w:rsidP="000F0CE5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F0CE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1B681C3E" w14:textId="3419AC71" w:rsidR="003E5E34" w:rsidRDefault="004F4E69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data of indicators and the assessment tools are gathered by the assimilation of different </w:t>
      </w:r>
      <w:r w:rsidR="00CD23AA">
        <w:rPr>
          <w:rFonts w:ascii="Times New Roman" w:hAnsi="Times New Roman" w:cs="Times New Roman"/>
          <w:color w:val="000000" w:themeColor="text1"/>
          <w:sz w:val="24"/>
          <w:szCs w:val="24"/>
        </w:rPr>
        <w:t>survey-bas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iques and </w:t>
      </w:r>
      <w:r w:rsidR="006708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lin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alculation</w:t>
      </w:r>
      <w:r w:rsidR="006708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cological footprint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y using</w:t>
      </w:r>
      <w:r w:rsidR="006708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36D15">
        <w:rPr>
          <w:rFonts w:ascii="Times New Roman" w:hAnsi="Times New Roman" w:cs="Times New Roman"/>
          <w:color w:val="000000" w:themeColor="text1"/>
          <w:sz w:val="24"/>
          <w:szCs w:val="24"/>
        </w:rPr>
        <w:t>organization’s</w:t>
      </w:r>
      <w:r w:rsidR="006708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bsite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dicators</w:t>
      </w:r>
      <w:r w:rsidR="009859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dded to address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quirements</w:t>
      </w:r>
      <w:r w:rsidR="009859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5A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well as to undergo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ponential</w:t>
      </w:r>
      <w:r w:rsidR="00485A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="00485A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can provide bett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="00485A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0598B">
        <w:rPr>
          <w:rFonts w:ascii="Times New Roman" w:hAnsi="Times New Roman" w:cs="Times New Roman"/>
          <w:color w:val="000000" w:themeColor="text1"/>
          <w:sz w:val="24"/>
          <w:szCs w:val="24"/>
        </w:rPr>
        <w:t>The limitations found in the ecological footprint are that of "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untry</w:t>
      </w:r>
      <w:r w:rsidR="00E059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based” dat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9E77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imitation of the reports was that of “already recorded as well as uncertified or unverified data”</w:t>
      </w:r>
      <w:r w:rsidR="008B2C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F503384" w14:textId="62D52173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711218" w14:textId="7DCFE9F9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4FEBB2" w14:textId="1111D76B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81EFD8" w14:textId="37DB38B7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1B9912" w14:textId="6DCC4A83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5370E9" w14:textId="091F7516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DB89B0" w14:textId="7F3DDD5B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61E3A6" w14:textId="5D6706E2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7FF30D" w14:textId="4B9C2997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F466F6" w14:textId="7B1ED4CA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D63906" w14:textId="7D568DE4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8E678C" w14:textId="7E2772A5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4F6D28" w14:textId="36A83558" w:rsidR="00F00FE3" w:rsidRDefault="00F00FE3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13359A" w14:textId="77777777" w:rsidR="00EA50F6" w:rsidRDefault="00EA50F6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7B63B8" w14:textId="2A523197" w:rsidR="003E5E34" w:rsidRPr="00EA50F6" w:rsidRDefault="004F4E69" w:rsidP="00436D15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A50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s</w:t>
      </w:r>
    </w:p>
    <w:p w14:paraId="4E472DFF" w14:textId="77777777" w:rsidR="0055144E" w:rsidRPr="0055144E" w:rsidRDefault="004F4E69" w:rsidP="0055144E">
      <w:pPr>
        <w:pStyle w:val="Bibliography"/>
        <w:rPr>
          <w:rFonts w:ascii="Times New Roman" w:hAnsi="Times New Roman" w:cs="Times New Roman"/>
          <w:sz w:val="24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55144E">
        <w:rPr>
          <w:rFonts w:ascii="Times New Roman" w:hAnsi="Times New Roman" w:cs="Times New Roman"/>
          <w:sz w:val="24"/>
        </w:rPr>
        <w:t xml:space="preserve">Gibson, B., Hassan, S., &amp; Tansey, J. (2013). </w:t>
      </w:r>
      <w:r w:rsidRPr="0055144E">
        <w:rPr>
          <w:rFonts w:ascii="Times New Roman" w:hAnsi="Times New Roman" w:cs="Times New Roman"/>
          <w:i/>
          <w:iCs/>
          <w:sz w:val="24"/>
        </w:rPr>
        <w:t>Sustainability assessment: Criteria and processes</w:t>
      </w:r>
      <w:r w:rsidRPr="0055144E">
        <w:rPr>
          <w:rFonts w:ascii="Times New Roman" w:hAnsi="Times New Roman" w:cs="Times New Roman"/>
          <w:sz w:val="24"/>
        </w:rPr>
        <w:t>. Routledge.</w:t>
      </w:r>
    </w:p>
    <w:p w14:paraId="1BBC6668" w14:textId="77777777" w:rsidR="0055144E" w:rsidRPr="0055144E" w:rsidRDefault="004F4E69" w:rsidP="0055144E">
      <w:pPr>
        <w:pStyle w:val="Bibliography"/>
        <w:rPr>
          <w:rFonts w:ascii="Times New Roman" w:hAnsi="Times New Roman" w:cs="Times New Roman"/>
          <w:sz w:val="24"/>
        </w:rPr>
      </w:pPr>
      <w:r w:rsidRPr="0055144E">
        <w:rPr>
          <w:rFonts w:ascii="Times New Roman" w:hAnsi="Times New Roman" w:cs="Times New Roman"/>
          <w:sz w:val="24"/>
        </w:rPr>
        <w:t xml:space="preserve">Meadows, D. (1998). Indicators of sustainable community 1998: A status report on long-term cultural, economic, and environmental health for Seattle/King County (p. 4). </w:t>
      </w:r>
      <w:r w:rsidRPr="0055144E">
        <w:rPr>
          <w:rFonts w:ascii="Times New Roman" w:hAnsi="Times New Roman" w:cs="Times New Roman"/>
          <w:i/>
          <w:iCs/>
          <w:sz w:val="24"/>
        </w:rPr>
        <w:t>Seattle, WA: Sustainable Seattle</w:t>
      </w:r>
      <w:r w:rsidRPr="0055144E">
        <w:rPr>
          <w:rFonts w:ascii="Times New Roman" w:hAnsi="Times New Roman" w:cs="Times New Roman"/>
          <w:sz w:val="24"/>
        </w:rPr>
        <w:t>.</w:t>
      </w:r>
    </w:p>
    <w:p w14:paraId="25B1644C" w14:textId="77777777" w:rsidR="0055144E" w:rsidRPr="0055144E" w:rsidRDefault="004F4E69" w:rsidP="0055144E">
      <w:pPr>
        <w:pStyle w:val="Bibliography"/>
        <w:rPr>
          <w:rFonts w:ascii="Times New Roman" w:hAnsi="Times New Roman" w:cs="Times New Roman"/>
          <w:sz w:val="24"/>
        </w:rPr>
      </w:pPr>
      <w:r w:rsidRPr="0055144E">
        <w:rPr>
          <w:rFonts w:ascii="Times New Roman" w:hAnsi="Times New Roman" w:cs="Times New Roman"/>
          <w:i/>
          <w:iCs/>
          <w:sz w:val="24"/>
        </w:rPr>
        <w:t>Open Data Platform</w:t>
      </w:r>
      <w:r w:rsidRPr="0055144E">
        <w:rPr>
          <w:rFonts w:ascii="Times New Roman" w:hAnsi="Times New Roman" w:cs="Times New Roman"/>
          <w:sz w:val="24"/>
        </w:rPr>
        <w:t>. (n.d.). Retrieved January 17, 2020, from http://data.footprintnetwork.org/#/</w:t>
      </w:r>
    </w:p>
    <w:p w14:paraId="328A7A6A" w14:textId="3397C2AC" w:rsidR="003E5E34" w:rsidRPr="003E5E34" w:rsidRDefault="004F4E69" w:rsidP="00EB5C1A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3E5E34" w:rsidRPr="003E5E34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B8A62" w14:textId="77777777" w:rsidR="00903CD9" w:rsidRDefault="00903CD9">
      <w:pPr>
        <w:spacing w:after="0" w:line="240" w:lineRule="auto"/>
      </w:pPr>
      <w:r>
        <w:separator/>
      </w:r>
    </w:p>
  </w:endnote>
  <w:endnote w:type="continuationSeparator" w:id="0">
    <w:p w14:paraId="5BACE0E1" w14:textId="77777777" w:rsidR="00903CD9" w:rsidRDefault="00903C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6D42D" w14:textId="77777777" w:rsidR="00903CD9" w:rsidRDefault="00903CD9">
      <w:pPr>
        <w:spacing w:after="0" w:line="240" w:lineRule="auto"/>
      </w:pPr>
      <w:r>
        <w:separator/>
      </w:r>
    </w:p>
  </w:footnote>
  <w:footnote w:type="continuationSeparator" w:id="0">
    <w:p w14:paraId="16562C78" w14:textId="77777777" w:rsidR="00903CD9" w:rsidRDefault="00903C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7ACBDBDF" w:rsidR="00A106AF" w:rsidRPr="001A02CC" w:rsidRDefault="004F4E69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120F90">
      <w:rPr>
        <w:rFonts w:ascii="Times New Roman" w:hAnsi="Times New Roman" w:cs="Times New Roman"/>
        <w:sz w:val="24"/>
        <w:szCs w:val="24"/>
      </w:rPr>
      <w:t>ENVIRONMENTAL SCIENC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02D8C394" w:rsidR="00A106AF" w:rsidRPr="001A02CC" w:rsidRDefault="004F4E69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VIRONMENTAL SCIENCE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38DB"/>
    <w:rsid w:val="00006B40"/>
    <w:rsid w:val="00012938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B48CB"/>
    <w:rsid w:val="000C4677"/>
    <w:rsid w:val="000D5139"/>
    <w:rsid w:val="000D513F"/>
    <w:rsid w:val="000D537D"/>
    <w:rsid w:val="000E4547"/>
    <w:rsid w:val="000E60FE"/>
    <w:rsid w:val="000F0CE5"/>
    <w:rsid w:val="000F5C0F"/>
    <w:rsid w:val="0011275D"/>
    <w:rsid w:val="00120F90"/>
    <w:rsid w:val="00124628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967D5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94EE5"/>
    <w:rsid w:val="002A5792"/>
    <w:rsid w:val="002B3837"/>
    <w:rsid w:val="002B5B2C"/>
    <w:rsid w:val="002C5353"/>
    <w:rsid w:val="002C5E14"/>
    <w:rsid w:val="002D4979"/>
    <w:rsid w:val="00315B39"/>
    <w:rsid w:val="00322B50"/>
    <w:rsid w:val="00323259"/>
    <w:rsid w:val="00332218"/>
    <w:rsid w:val="00334AD8"/>
    <w:rsid w:val="00336723"/>
    <w:rsid w:val="00336CA3"/>
    <w:rsid w:val="0034125C"/>
    <w:rsid w:val="003448D7"/>
    <w:rsid w:val="003450E0"/>
    <w:rsid w:val="00347131"/>
    <w:rsid w:val="00354186"/>
    <w:rsid w:val="00355ABA"/>
    <w:rsid w:val="00363080"/>
    <w:rsid w:val="00365A07"/>
    <w:rsid w:val="00371658"/>
    <w:rsid w:val="00383807"/>
    <w:rsid w:val="003A2CA7"/>
    <w:rsid w:val="003D158C"/>
    <w:rsid w:val="003D2612"/>
    <w:rsid w:val="003E0446"/>
    <w:rsid w:val="003E5E34"/>
    <w:rsid w:val="003F30CE"/>
    <w:rsid w:val="003F421D"/>
    <w:rsid w:val="004059F0"/>
    <w:rsid w:val="00410AEC"/>
    <w:rsid w:val="0042675A"/>
    <w:rsid w:val="0043024F"/>
    <w:rsid w:val="00432057"/>
    <w:rsid w:val="00436D15"/>
    <w:rsid w:val="00437761"/>
    <w:rsid w:val="00453F7A"/>
    <w:rsid w:val="00460349"/>
    <w:rsid w:val="004637EA"/>
    <w:rsid w:val="004672E9"/>
    <w:rsid w:val="00471063"/>
    <w:rsid w:val="00485A1E"/>
    <w:rsid w:val="00487440"/>
    <w:rsid w:val="00487EC4"/>
    <w:rsid w:val="004A07E8"/>
    <w:rsid w:val="004D0EE0"/>
    <w:rsid w:val="004E2425"/>
    <w:rsid w:val="004F4E69"/>
    <w:rsid w:val="00506F1F"/>
    <w:rsid w:val="00511035"/>
    <w:rsid w:val="00525633"/>
    <w:rsid w:val="00525FDC"/>
    <w:rsid w:val="00536861"/>
    <w:rsid w:val="00550EFD"/>
    <w:rsid w:val="0055144E"/>
    <w:rsid w:val="00594098"/>
    <w:rsid w:val="00595399"/>
    <w:rsid w:val="005B36F5"/>
    <w:rsid w:val="005B43DA"/>
    <w:rsid w:val="005C0F06"/>
    <w:rsid w:val="005C20F1"/>
    <w:rsid w:val="005C2489"/>
    <w:rsid w:val="005C7FB5"/>
    <w:rsid w:val="005D03C9"/>
    <w:rsid w:val="005D4D2B"/>
    <w:rsid w:val="005D5141"/>
    <w:rsid w:val="005F2E1C"/>
    <w:rsid w:val="005F4083"/>
    <w:rsid w:val="005F78CF"/>
    <w:rsid w:val="0060705A"/>
    <w:rsid w:val="006148A1"/>
    <w:rsid w:val="0062083B"/>
    <w:rsid w:val="00634E15"/>
    <w:rsid w:val="0063524B"/>
    <w:rsid w:val="0064671B"/>
    <w:rsid w:val="006568CF"/>
    <w:rsid w:val="00664811"/>
    <w:rsid w:val="00670862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74061"/>
    <w:rsid w:val="00775E8B"/>
    <w:rsid w:val="00791B60"/>
    <w:rsid w:val="007B30BD"/>
    <w:rsid w:val="007C2F25"/>
    <w:rsid w:val="007C30FD"/>
    <w:rsid w:val="007C6293"/>
    <w:rsid w:val="007D2E69"/>
    <w:rsid w:val="007D591A"/>
    <w:rsid w:val="007E3EC1"/>
    <w:rsid w:val="007F3CCA"/>
    <w:rsid w:val="00807E6C"/>
    <w:rsid w:val="00813514"/>
    <w:rsid w:val="00820904"/>
    <w:rsid w:val="0082673A"/>
    <w:rsid w:val="008313B9"/>
    <w:rsid w:val="00834311"/>
    <w:rsid w:val="00842BFD"/>
    <w:rsid w:val="00852783"/>
    <w:rsid w:val="00862032"/>
    <w:rsid w:val="00863C72"/>
    <w:rsid w:val="00876C6A"/>
    <w:rsid w:val="00877CA7"/>
    <w:rsid w:val="00877D0B"/>
    <w:rsid w:val="008A5E66"/>
    <w:rsid w:val="008A6E3E"/>
    <w:rsid w:val="008B2CEB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3CD9"/>
    <w:rsid w:val="00913564"/>
    <w:rsid w:val="00915A21"/>
    <w:rsid w:val="0092355D"/>
    <w:rsid w:val="00930D3F"/>
    <w:rsid w:val="00932CD1"/>
    <w:rsid w:val="0093635F"/>
    <w:rsid w:val="00943EEF"/>
    <w:rsid w:val="00953628"/>
    <w:rsid w:val="009823FF"/>
    <w:rsid w:val="00983237"/>
    <w:rsid w:val="0098597F"/>
    <w:rsid w:val="009A1682"/>
    <w:rsid w:val="009A39AC"/>
    <w:rsid w:val="009B5611"/>
    <w:rsid w:val="009C719E"/>
    <w:rsid w:val="009D0DE3"/>
    <w:rsid w:val="009E1A5B"/>
    <w:rsid w:val="009E485E"/>
    <w:rsid w:val="009E770E"/>
    <w:rsid w:val="009E7DEA"/>
    <w:rsid w:val="009F3F08"/>
    <w:rsid w:val="009F426C"/>
    <w:rsid w:val="009F7DA0"/>
    <w:rsid w:val="00A002B6"/>
    <w:rsid w:val="00A07903"/>
    <w:rsid w:val="00A106AF"/>
    <w:rsid w:val="00A20DB5"/>
    <w:rsid w:val="00A4374D"/>
    <w:rsid w:val="00A67E8F"/>
    <w:rsid w:val="00A726DA"/>
    <w:rsid w:val="00A82F86"/>
    <w:rsid w:val="00A92A12"/>
    <w:rsid w:val="00AA46C7"/>
    <w:rsid w:val="00AA50C3"/>
    <w:rsid w:val="00AB2058"/>
    <w:rsid w:val="00AC574D"/>
    <w:rsid w:val="00AC5856"/>
    <w:rsid w:val="00AD33B3"/>
    <w:rsid w:val="00AD50DE"/>
    <w:rsid w:val="00B01520"/>
    <w:rsid w:val="00B06D61"/>
    <w:rsid w:val="00B1679D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A73FE"/>
    <w:rsid w:val="00BB418B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47F5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1BEC"/>
    <w:rsid w:val="00CA2688"/>
    <w:rsid w:val="00CA422D"/>
    <w:rsid w:val="00CB20EB"/>
    <w:rsid w:val="00CC176B"/>
    <w:rsid w:val="00CC6829"/>
    <w:rsid w:val="00CD23AA"/>
    <w:rsid w:val="00CD24E7"/>
    <w:rsid w:val="00CD3EBF"/>
    <w:rsid w:val="00CF0A51"/>
    <w:rsid w:val="00D01737"/>
    <w:rsid w:val="00D074FF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1E51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DF7825"/>
    <w:rsid w:val="00E0598B"/>
    <w:rsid w:val="00E07F50"/>
    <w:rsid w:val="00E21F7B"/>
    <w:rsid w:val="00E3227F"/>
    <w:rsid w:val="00E40F69"/>
    <w:rsid w:val="00E45A43"/>
    <w:rsid w:val="00E61F29"/>
    <w:rsid w:val="00E724C4"/>
    <w:rsid w:val="00E85934"/>
    <w:rsid w:val="00E943B1"/>
    <w:rsid w:val="00E95753"/>
    <w:rsid w:val="00E9582E"/>
    <w:rsid w:val="00EA50F6"/>
    <w:rsid w:val="00EB0B02"/>
    <w:rsid w:val="00EB0E33"/>
    <w:rsid w:val="00EB5C1A"/>
    <w:rsid w:val="00EB6D29"/>
    <w:rsid w:val="00EC34C1"/>
    <w:rsid w:val="00EC6E94"/>
    <w:rsid w:val="00EF1641"/>
    <w:rsid w:val="00F00FE3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  <w:rsid w:val="00FE4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60ADF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930D3F"/>
    <w:pPr>
      <w:spacing w:after="0" w:line="480" w:lineRule="auto"/>
      <w:ind w:left="720" w:hanging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8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86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464</Words>
  <Characters>14050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3</cp:revision>
  <dcterms:created xsi:type="dcterms:W3CDTF">2020-01-17T14:30:00Z</dcterms:created>
  <dcterms:modified xsi:type="dcterms:W3CDTF">2020-01-1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vorX4sc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